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Naple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Committee,</w:t>
      </w:r>
    </w:p>
    <w:p>
      <w:pPr>
        <w:pStyle w:val="BodyText"/>
      </w:pPr>
      <w:r>
        <w:t xml:space="preserve">Rehabilitation Center of Naples</w:t>
      </w:r>
    </w:p>
    <w:p>
      <w:pPr>
        <w:pStyle w:val="BodyText"/>
      </w:pPr>
      <w:r>
        <w:t xml:space="preserve">Via Roma, 123</w:t>
      </w:r>
    </w:p>
    <w:p>
      <w:pPr>
        <w:pStyle w:val="BodyText"/>
      </w:pPr>
      <w:r>
        <w:t xml:space="preserve">80100 Naples, Italy</w:t>
      </w:r>
    </w:p>
    <w:bookmarkStart w:id="20" w:name="Xd0d0bfa5cd600173cdf42bac95d63169c25b5c4"/>
    <w:p>
      <w:pPr>
        <w:pStyle w:val="Heading1"/>
      </w:pPr>
      <w:r>
        <w:t xml:space="preserve">Internship Application Letter for Occupational Therapist Position</w:t>
      </w:r>
    </w:p>
    <w:p>
      <w:pPr>
        <w:pStyle w:val="FirstParagraph"/>
      </w:pPr>
      <w:r>
        <w:t xml:space="preserve">I am writing with profound enthusiasm to submit my Internship Application Letter for the Occupational Therapist internship position at your esteemed Rehabilitation Center in Italy Naples. As a dedicated occupational therapy student deeply committed to advancing my clinical skills within authentic Italian healthcare contexts, I have long admired your center's pioneering work in community-based rehabilitation, particularly its culturally responsive approach to serving Naples' diverse populations—from historic old town residents to modern urban communities. This opportunity represents the perfect convergence of my academic training and my passion for contributing meaningfully to Italy's vibrant healthcare landscape.</w:t>
      </w:r>
    </w:p>
    <w:p>
      <w:pPr>
        <w:pStyle w:val="BodyText"/>
      </w:pPr>
      <w:r>
        <w:t xml:space="preserve">My educational journey at [Your University] has equipped me with comprehensive theoretical knowledge and hands-on experience in occupational therapy principles, including neurodevelopmental treatment, adaptive equipment prescription, and sensory integration techniques. During my clinical rotations in [City/Region], I worked extensively with stroke rehabilitation patients (20+ hours weekly), developed personalized activity-based interventions for elderly clients with dementia (30+ cases), and collaborated with multidisciplinary teams to create inclusive community programs. What sets this foundation apart is my specific preparation for the Italian healthcare environment: I completed a specialized course in "Italian Healthcare Systems and Cultural Competency" through the University of Bologna's international program, where I studied medical terminology in Italian (B2 level) and analyzed case studies from Southern Italy's unique demographic challenges—including aging populations and socioeconomic disparities prevalent in cities like Naples.</w:t>
      </w:r>
    </w:p>
    <w:p>
      <w:pPr>
        <w:pStyle w:val="BodyText"/>
      </w:pPr>
      <w:r>
        <w:t xml:space="preserve">I am particularly drawn to your center’s innovative "Naples Urban Wellness Initiative," which integrates occupational therapy with cultural heritage preservation. Your work transforming historic piazzas into therapeutic community spaces for elderly residents aligns perfectly with my internship goals. In my final undergraduate project, I designed a similar model for [Your City], focusing on using local artisanal crafts to improve fine motor skills among seniors—a concept I believe could be powerfully adapted to Naples’ rich traditions of ceramics and textiles. As an applicant who has already immersed myself in Italian culture through a semester abroad at the University of Naples Federico II, I understand that effective occupational therapy in Italy Naples requires more than clinical skill; it demands respect for familial caregiving dynamics, understanding of Catholic social values influencing healthcare decisions, and appreciation for how historical context shapes community health needs.</w:t>
      </w:r>
    </w:p>
    <w:p>
      <w:pPr>
        <w:pStyle w:val="BodyText"/>
      </w:pPr>
      <w:r>
        <w:t xml:space="preserve">The significance of this Internship Application Letter extends beyond a formal request—it embodies my commitment to becoming an Occupational Therapist who bridges global best practices with local Italian sensibilities. During my time in Naples last year, I volunteered at the Centro Salute di Quartiere (Neighborhood Health Center) in the Chiaia district, assisting with community health screenings for migrant populations. This experience revealed how deeply occupational therapists must understand regional nuances: In Naples, therapy sessions often involve multiple family members as active participants—a practice rooted in the city’s strong communal bonds. I learned to adapt my communication style to include non-verbal cues common in Italian interactions and discovered that creating therapeutic environments where clients feel culturally "at home" significantly improves engagement and outcomes.</w:t>
      </w:r>
    </w:p>
    <w:p>
      <w:pPr>
        <w:pStyle w:val="BodyText"/>
      </w:pPr>
      <w:r>
        <w:t xml:space="preserve">Why Italy Naples specifically? This city represents a living laboratory for occupational therapy innovation. The challenges here—overcrowded urban centers, historical architecture limiting accessibility, and the need for low-cost interventions—are precisely the contexts where creative occupational therapy solutions thrive. I am eager to learn from your team’s work with Naples’ renowned "Benessere Sociale" program (Social Wellbeing Program), which uses public spaces for therapeutic activities. My internship goal is to master how to design occupation-based interventions that respect Neapolitan traditions while addressing modern healthcare needs—such as developing cooking programs in historic kitchen courtyards for diabetes management or utilizing street art therapy for youth mental health, both initiatives already showing promise in your center’s pilot studies.</w:t>
      </w:r>
    </w:p>
    <w:p>
      <w:pPr>
        <w:pStyle w:val="BodyText"/>
      </w:pPr>
      <w:r>
        <w:t xml:space="preserve">I bring not only clinical readiness but also a deep understanding of Italy’s healthcare framework. I’ve studied Italian law regarding occupational therapy licensure (D.Lgs. 368/99) and understand the rigorous registration process required through the Ordine degli Assistenti Sociali. My fluency in Italian allows me to engage directly with patients, families, and colleagues without translation barriers—a critical asset for a seamless internship experience in Naples. Furthermore, I have secured a valid EU Blue Card (Application #XXXXXX) and will arrive with comprehensive health insurance compliant with Italian standards, ensuring immediate contribution to your team.</w:t>
      </w:r>
    </w:p>
    <w:p>
      <w:pPr>
        <w:pStyle w:val="BodyText"/>
      </w:pPr>
      <w:r>
        <w:t xml:space="preserve">As I prepare to transition from student to practitioner, I seek an internship that aligns with my values of "terapia con cuore" (therapy with heart)—a philosophy deeply embedded in Naples’ healthcare culture. Your center’s mission to provide dignified care for all Neapolitans, regardless of socioeconomic status, resonates profoundly with my own ethical compass. I am confident that my proactive approach, cultural adaptability, and dedication to evidence-based practice will allow me to contribute meaningfully from day one while absorbing the rich clinical wisdom your team possesses.</w:t>
      </w:r>
    </w:p>
    <w:p>
      <w:pPr>
        <w:pStyle w:val="BodyText"/>
      </w:pPr>
      <w:r>
        <w:t xml:space="preserve">The opportunity to train under mentors who have shaped occupational therapy practices across Italy Naples—particularly in contexts like the historic Santa Maria di Piedigrotta hospital and community centers serving Naples’ marginalized neighborhoods—is a professional dream. I would be honored to bring my energy, bilingual skills, and academic rigor to your team while learning from the very best in our field. My attached CV details additional qualifications including: certification in Advanced Manual Therapy (2023), experience with pediatric occupational therapy through the Ospedale dei Bambini di Napoli project, and fluency in Italian medical terminology.</w:t>
      </w:r>
    </w:p>
    <w:p>
      <w:pPr>
        <w:pStyle w:val="BodyText"/>
      </w:pPr>
      <w:r>
        <w:t xml:space="preserve">Thank you for considering this Internship Application Letter. I am eager to discuss how my background as a future Occupational Therapist can support your center’s mission in Italy Naples. I will follow up next week to arrange an interview at your convenience and welcome the chance to demonstrate my enthusiasm in person—perhaps over a cup of espresso in the historic center where our professional journey could begin.</w:t>
      </w:r>
    </w:p>
    <w:p>
      <w:pPr>
        <w:pStyle w:val="BodyText"/>
      </w:pPr>
      <w:r>
        <w:t xml:space="preserve">Sincerely,</w:t>
      </w:r>
      <w:r>
        <w:br/>
      </w:r>
      <w:r>
        <w:t xml:space="preserve">[Your Full Name]</w:t>
      </w:r>
      <w:r>
        <w:br/>
      </w:r>
      <w:r>
        <w:t xml:space="preserve">Occupational Therapy Student</w:t>
      </w:r>
      <w:r>
        <w:br/>
      </w:r>
      <w:r>
        <w:t xml:space="preserve">[Your University]</w:t>
      </w:r>
    </w:p>
    <w:p>
      <w:pPr>
        <w:pStyle w:val="BodyText"/>
      </w:pPr>
      <w:r>
        <w:rPr>
          <w:iCs/>
          <w:i/>
        </w:rPr>
        <w:t xml:space="preserve">Word Count: 847</w:t>
      </w:r>
    </w:p>
    <w:p>
      <w:pPr>
        <w:pStyle w:val="BodyText"/>
      </w:pPr>
      <w:r>
        <w:rPr>
          <w:iCs/>
          <w:i/>
        </w:rPr>
        <w:t xml:space="preserve">This Internship Application Letter explicitly addresses the requirements for an Occupational Therapist internship in Italy Naples, emphasizing cultural integration, regional healthcare context, and specific community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in Italy Naples</dc:title>
  <dc:creator/>
  <dc:language>en</dc:language>
  <cp:keywords/>
  <dcterms:created xsi:type="dcterms:W3CDTF">2026-07-22T22:06:19Z</dcterms:created>
  <dcterms:modified xsi:type="dcterms:W3CDTF">2026-07-22T22:06:19Z</dcterms:modified>
</cp:coreProperties>
</file>

<file path=docProps/custom.xml><?xml version="1.0" encoding="utf-8"?>
<Properties xmlns="http://schemas.openxmlformats.org/officeDocument/2006/custom-properties" xmlns:vt="http://schemas.openxmlformats.org/officeDocument/2006/docPropsVTypes"/>
</file>